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 xml:space="preserve">möjligheten att stötta barnen och ungdomarna i Bälinge/Lövstalöt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5FA7A710" w:rsidR="00E91DEE" w:rsidRPr="004D5478" w:rsidRDefault="00906185">
      <w:pPr>
        <w:rPr>
          <w:b/>
          <w:bCs/>
        </w:rPr>
      </w:pPr>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630950">
        <w:rPr>
          <w:b/>
          <w:bCs/>
        </w:rPr>
        <w:t>torsdag</w:t>
      </w:r>
      <w:r w:rsidR="00C61F1E" w:rsidRPr="00527BB9">
        <w:rPr>
          <w:b/>
          <w:bCs/>
        </w:rPr>
        <w:t xml:space="preserve"> den helgen man ska nattvandra</w:t>
      </w:r>
      <w:r w:rsidR="00F81813">
        <w:rPr>
          <w:b/>
          <w:bCs/>
        </w:rPr>
        <w:t xml:space="preserve"> och detta görs</w:t>
      </w:r>
      <w:r w:rsidR="00C61F1E" w:rsidRPr="00527BB9">
        <w:rPr>
          <w:b/>
          <w:bCs/>
        </w:rPr>
        <w:t xml:space="preserve"> på kansliet. </w:t>
      </w:r>
      <w:r w:rsidR="00AA2F0D">
        <w:rPr>
          <w:b/>
          <w:bCs/>
        </w:rPr>
        <w:t xml:space="preserve">                  </w:t>
      </w:r>
      <w:r w:rsidR="00C61F1E" w:rsidRPr="00527BB9">
        <w:rPr>
          <w:b/>
          <w:bCs/>
        </w:rPr>
        <w:t xml:space="preserve">Den återlämnas </w:t>
      </w:r>
      <w:r w:rsidR="00F81813">
        <w:rPr>
          <w:b/>
          <w:bCs/>
        </w:rPr>
        <w:t xml:space="preserve">sen </w:t>
      </w:r>
      <w:r w:rsidR="00A81DF4">
        <w:rPr>
          <w:b/>
          <w:bCs/>
        </w:rPr>
        <w:t>tisdagen</w:t>
      </w:r>
      <w:r w:rsidR="00F81813">
        <w:rPr>
          <w:b/>
          <w:bCs/>
        </w:rPr>
        <w:t xml:space="preserve"> efter </w:t>
      </w:r>
      <w:r w:rsidR="00C61F1E" w:rsidRPr="00527BB9">
        <w:rPr>
          <w:b/>
          <w:bCs/>
        </w:rPr>
        <w:t xml:space="preserve">på kansliet. </w:t>
      </w:r>
      <w:r w:rsidR="00630950">
        <w:rPr>
          <w:b/>
          <w:bCs/>
        </w:rPr>
        <w:t xml:space="preserve">Öppettider </w:t>
      </w:r>
      <w:r w:rsidR="004D5478">
        <w:rPr>
          <w:b/>
          <w:bCs/>
        </w:rPr>
        <w:t xml:space="preserve">kansliet </w:t>
      </w:r>
      <w:r w:rsidR="00630950">
        <w:rPr>
          <w:b/>
          <w:bCs/>
        </w:rPr>
        <w:t xml:space="preserve">tisdag och torsdag </w:t>
      </w:r>
      <w:proofErr w:type="gramStart"/>
      <w:r w:rsidR="00630950">
        <w:rPr>
          <w:b/>
          <w:bCs/>
        </w:rPr>
        <w:t>18-19</w:t>
      </w:r>
      <w:proofErr w:type="gramEnd"/>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0614F1CD" w14:textId="193991E3" w:rsidR="00501864" w:rsidRDefault="008739D2" w:rsidP="00906185">
      <w:pPr>
        <w:pStyle w:val="xm3674951522762414071xp1"/>
        <w:rPr>
          <w:sz w:val="21"/>
          <w:szCs w:val="21"/>
        </w:rPr>
      </w:pPr>
      <w:r>
        <w:rPr>
          <w:sz w:val="21"/>
          <w:szCs w:val="21"/>
        </w:rPr>
        <w:t xml:space="preserve">Länk: </w:t>
      </w:r>
      <w:hyperlink r:id="rId5" w:history="1">
        <w:r w:rsidR="00501864" w:rsidRPr="00501864">
          <w:rPr>
            <w:rStyle w:val="Hyperlnk"/>
            <w:sz w:val="21"/>
            <w:szCs w:val="21"/>
          </w:rPr>
          <w:t>TRYCKERI Digital kurs 2025</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3E741532" w14:textId="77777777" w:rsidR="004A6D47" w:rsidRDefault="00906185" w:rsidP="008739D2">
      <w:pPr>
        <w:pStyle w:val="xm3674951522762414071xmsonormal"/>
        <w:rPr>
          <w:sz w:val="21"/>
          <w:szCs w:val="21"/>
        </w:rPr>
      </w:pPr>
      <w:r>
        <w:rPr>
          <w:sz w:val="21"/>
          <w:szCs w:val="21"/>
        </w:rPr>
        <w:br/>
      </w:r>
      <w:r w:rsidR="008739D2">
        <w:rPr>
          <w:sz w:val="21"/>
          <w:szCs w:val="21"/>
        </w:rPr>
        <w:t> </w:t>
      </w:r>
      <w:r w:rsidR="008739D2">
        <w:rPr>
          <w:b/>
          <w:bCs/>
          <w:sz w:val="21"/>
          <w:szCs w:val="21"/>
        </w:rPr>
        <w:t>Loggbo</w:t>
      </w:r>
      <w:r w:rsidR="004A6D47">
        <w:rPr>
          <w:b/>
          <w:bCs/>
          <w:sz w:val="21"/>
          <w:szCs w:val="21"/>
        </w:rPr>
        <w:t>k</w:t>
      </w:r>
    </w:p>
    <w:p w14:paraId="2EBA225B" w14:textId="12B4D5A0" w:rsidR="008739D2" w:rsidRPr="004A6D47" w:rsidRDefault="008739D2" w:rsidP="008739D2">
      <w:pPr>
        <w:pStyle w:val="xm3674951522762414071xmsonormal"/>
        <w:rPr>
          <w:sz w:val="21"/>
          <w:szCs w:val="21"/>
        </w:rPr>
      </w:pP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69117E7B" w14:textId="7C4AD1A2" w:rsidR="00BA45DB" w:rsidRDefault="00BA45DB" w:rsidP="008739D2">
      <w:pPr>
        <w:pStyle w:val="xm3674951522762414071xmsonormal"/>
        <w:spacing w:after="240" w:afterAutospacing="0"/>
        <w:rPr>
          <w:sz w:val="21"/>
          <w:szCs w:val="21"/>
        </w:rPr>
      </w:pPr>
      <w:hyperlink r:id="rId7" w:history="1">
        <w:r w:rsidRPr="00BA45DB">
          <w:rPr>
            <w:rStyle w:val="Hyperlnk"/>
            <w:sz w:val="21"/>
            <w:szCs w:val="21"/>
          </w:rPr>
          <w:t xml:space="preserve">NATT </w:t>
        </w:r>
        <w:proofErr w:type="spellStart"/>
        <w:r w:rsidRPr="00BA45DB">
          <w:rPr>
            <w:rStyle w:val="Hyperlnk"/>
            <w:sz w:val="21"/>
            <w:szCs w:val="21"/>
          </w:rPr>
          <w:t>Memlist</w:t>
        </w:r>
        <w:proofErr w:type="spellEnd"/>
      </w:hyperlink>
    </w:p>
    <w:p w14:paraId="3A8DB977" w14:textId="5A702374" w:rsidR="007F7F69" w:rsidRPr="008E3D60" w:rsidRDefault="007F7F69" w:rsidP="004821BA">
      <w:pPr>
        <w:pStyle w:val="xm3674951522762414071xmsonormal"/>
        <w:rPr>
          <w:b/>
          <w:bCs/>
          <w:sz w:val="21"/>
          <w:szCs w:val="21"/>
        </w:rPr>
      </w:pPr>
      <w:r>
        <w:rPr>
          <w:sz w:val="21"/>
          <w:szCs w:val="21"/>
        </w:rPr>
        <w:t xml:space="preserve">Där det står ”Namn på </w:t>
      </w:r>
      <w:proofErr w:type="gramStart"/>
      <w:r>
        <w:rPr>
          <w:sz w:val="21"/>
          <w:szCs w:val="21"/>
        </w:rPr>
        <w:t>grupp..</w:t>
      </w:r>
      <w:proofErr w:type="gramEnd"/>
      <w:r>
        <w:rPr>
          <w:sz w:val="21"/>
          <w:szCs w:val="21"/>
        </w:rPr>
        <w:t xml:space="preserve">” Skriver ni </w:t>
      </w:r>
      <w:r w:rsidR="008E3D60" w:rsidRPr="008E3D60">
        <w:rPr>
          <w:b/>
          <w:bCs/>
          <w:sz w:val="21"/>
          <w:szCs w:val="21"/>
        </w:rPr>
        <w:t xml:space="preserve">Nattvandring </w:t>
      </w:r>
      <w:r w:rsidRPr="008E3D60">
        <w:rPr>
          <w:b/>
          <w:bCs/>
          <w:sz w:val="21"/>
          <w:szCs w:val="21"/>
        </w:rPr>
        <w:t xml:space="preserve">Bälinge IF </w:t>
      </w:r>
    </w:p>
    <w:p w14:paraId="7A6E1DF6" w14:textId="71D1D47A" w:rsidR="002102B5" w:rsidRPr="008E3D60" w:rsidRDefault="008E3D60" w:rsidP="004821BA">
      <w:pPr>
        <w:pStyle w:val="xm3674951522762414071xmsonormal"/>
        <w:rPr>
          <w:rStyle w:val="Hyperlnk"/>
          <w:color w:val="auto"/>
          <w:sz w:val="21"/>
          <w:szCs w:val="21"/>
          <w:u w:val="none"/>
        </w:rPr>
      </w:pPr>
      <w:r>
        <w:rPr>
          <w:sz w:val="21"/>
          <w:szCs w:val="21"/>
        </w:rPr>
        <w:t xml:space="preserve">E-post skriver ni in: </w:t>
      </w:r>
      <w:hyperlink r:id="rId8"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C07EE"/>
    <w:rsid w:val="000D2687"/>
    <w:rsid w:val="001C08F8"/>
    <w:rsid w:val="00204CFD"/>
    <w:rsid w:val="002102B5"/>
    <w:rsid w:val="002F32B4"/>
    <w:rsid w:val="00467E63"/>
    <w:rsid w:val="004821BA"/>
    <w:rsid w:val="004A6D47"/>
    <w:rsid w:val="004D5478"/>
    <w:rsid w:val="00501864"/>
    <w:rsid w:val="00527BB9"/>
    <w:rsid w:val="006021A8"/>
    <w:rsid w:val="00630950"/>
    <w:rsid w:val="006323BC"/>
    <w:rsid w:val="00710C1F"/>
    <w:rsid w:val="00711880"/>
    <w:rsid w:val="00767BC4"/>
    <w:rsid w:val="00783FA3"/>
    <w:rsid w:val="007F2ADB"/>
    <w:rsid w:val="007F7F69"/>
    <w:rsid w:val="0087162C"/>
    <w:rsid w:val="008739D2"/>
    <w:rsid w:val="008A2004"/>
    <w:rsid w:val="008A5703"/>
    <w:rsid w:val="008D5AAE"/>
    <w:rsid w:val="008E3D60"/>
    <w:rsid w:val="00906185"/>
    <w:rsid w:val="00927CBC"/>
    <w:rsid w:val="00997E72"/>
    <w:rsid w:val="009A68FF"/>
    <w:rsid w:val="009B1B80"/>
    <w:rsid w:val="009E536E"/>
    <w:rsid w:val="009F08A6"/>
    <w:rsid w:val="00A25A5F"/>
    <w:rsid w:val="00A81DF4"/>
    <w:rsid w:val="00A84677"/>
    <w:rsid w:val="00A902FC"/>
    <w:rsid w:val="00AA2F0D"/>
    <w:rsid w:val="00B850C1"/>
    <w:rsid w:val="00BA45DB"/>
    <w:rsid w:val="00C61F1E"/>
    <w:rsid w:val="00C77507"/>
    <w:rsid w:val="00CE0050"/>
    <w:rsid w:val="00CE0FD9"/>
    <w:rsid w:val="00D8434A"/>
    <w:rsid w:val="00DE567C"/>
    <w:rsid w:val="00E91DEE"/>
    <w:rsid w:val="00EB11A5"/>
    <w:rsid w:val="00F81813"/>
    <w:rsid w:val="00F952F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3" Type="http://schemas.openxmlformats.org/officeDocument/2006/relationships/settings" Target="settings.xml"/><Relationship Id="rId7" Type="http://schemas.openxmlformats.org/officeDocument/2006/relationships/hyperlink" Target="https://natt.memlist.se/answer/6sSzO5fWSkoXlB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5" Type="http://schemas.openxmlformats.org/officeDocument/2006/relationships/hyperlink" Target="https://www.nattvandring.nu/_files/ugd/31fa6f_d493482912484a2ea8cd40ebbf2deb15.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84</Words>
  <Characters>2039</Characters>
  <Application>Microsoft Office Word</Application>
  <DocSecurity>0</DocSecurity>
  <Lines>16</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Magnus Eriksson</cp:lastModifiedBy>
  <cp:revision>2</cp:revision>
  <dcterms:created xsi:type="dcterms:W3CDTF">2026-02-23T06:38:00Z</dcterms:created>
  <dcterms:modified xsi:type="dcterms:W3CDTF">2026-02-23T06:38:00Z</dcterms:modified>
</cp:coreProperties>
</file>